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766E43AD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s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Beginning </w:t>
      </w:r>
      <w:r w:rsidR="000262B6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1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F03F7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004C8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A6722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34092D95" w:rsidR="006736A5" w:rsidRPr="000262B6" w:rsidRDefault="00A53B12" w:rsidP="000262B6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  <w:sz w:val="24"/>
          <w:szCs w:val="24"/>
        </w:rPr>
        <w:t xml:space="preserve">Group hosting on Sunday, </w:t>
      </w:r>
      <w:r w:rsidR="008D5F1F">
        <w:rPr>
          <w:rFonts w:ascii="Avenir Next" w:hAnsi="Avenir Next" w:cstheme="minorHAnsi"/>
          <w:b/>
          <w:bCs/>
          <w:sz w:val="24"/>
          <w:szCs w:val="24"/>
        </w:rPr>
        <w:t xml:space="preserve">August </w:t>
      </w:r>
      <w:r w:rsidR="006736A5">
        <w:rPr>
          <w:rFonts w:ascii="Avenir Next" w:hAnsi="Avenir Next" w:cstheme="minorHAnsi"/>
          <w:b/>
          <w:bCs/>
          <w:sz w:val="24"/>
          <w:szCs w:val="24"/>
        </w:rPr>
        <w:t>2</w:t>
      </w:r>
      <w:r w:rsidR="000262B6">
        <w:rPr>
          <w:rFonts w:ascii="Avenir Next" w:hAnsi="Avenir Next" w:cstheme="minorHAnsi"/>
          <w:b/>
          <w:bCs/>
          <w:sz w:val="24"/>
          <w:szCs w:val="24"/>
        </w:rPr>
        <w:t>8</w:t>
      </w:r>
      <w:r w:rsidR="008B2AB3" w:rsidRPr="00EA71B1">
        <w:rPr>
          <w:rFonts w:ascii="Avenir Next" w:hAnsi="Avenir Next" w:cstheme="minorHAnsi"/>
          <w:b/>
          <w:bCs/>
          <w:sz w:val="24"/>
          <w:szCs w:val="24"/>
        </w:rPr>
        <w:t>:</w:t>
      </w:r>
      <w:r w:rsidRPr="00EA71B1">
        <w:rPr>
          <w:rFonts w:ascii="Avenir Next" w:hAnsi="Avenir Next" w:cstheme="minorHAnsi"/>
          <w:b/>
          <w:bCs/>
          <w:sz w:val="24"/>
          <w:szCs w:val="24"/>
        </w:rPr>
        <w:t xml:space="preserve"> </w:t>
      </w:r>
      <w:r w:rsidR="000262B6" w:rsidRPr="000262B6">
        <w:rPr>
          <w:rFonts w:ascii="Avenir Next" w:hAnsi="Avenir Next" w:cstheme="minorHAnsi"/>
          <w:b/>
          <w:bCs/>
        </w:rPr>
        <w:t xml:space="preserve">Tope's </w:t>
      </w:r>
    </w:p>
    <w:p w14:paraId="1559835D" w14:textId="77777777" w:rsidR="000A54DA" w:rsidRPr="006736A5" w:rsidRDefault="000A54DA" w:rsidP="006736A5">
      <w:pPr>
        <w:pStyle w:val="ListParagraph"/>
        <w:spacing w:after="160"/>
        <w:rPr>
          <w:rFonts w:ascii="Avenir Next" w:hAnsi="Avenir Next" w:cstheme="minorHAnsi"/>
          <w:b/>
          <w:bCs/>
        </w:rPr>
      </w:pPr>
    </w:p>
    <w:p w14:paraId="593C8595" w14:textId="2FA55D89" w:rsidR="00B77CA5" w:rsidRDefault="000A54DA" w:rsidP="000262B6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 w:rsidRPr="00EA71B1">
        <w:rPr>
          <w:rFonts w:ascii="Avenir Next" w:hAnsi="Avenir Next" w:cstheme="minorHAnsi"/>
          <w:b/>
          <w:bCs/>
          <w:color w:val="367F00"/>
          <w:sz w:val="24"/>
          <w:szCs w:val="24"/>
        </w:rPr>
        <w:t>Please remember to give time for testimonies.</w:t>
      </w:r>
    </w:p>
    <w:p w14:paraId="760214CD" w14:textId="77777777" w:rsidR="000262B6" w:rsidRPr="000262B6" w:rsidRDefault="000262B6" w:rsidP="000262B6">
      <w:pPr>
        <w:spacing w:after="160"/>
        <w:rPr>
          <w:rFonts w:ascii="Avenir Next" w:hAnsi="Avenir Next" w:cstheme="minorHAnsi"/>
          <w:b/>
          <w:bCs/>
          <w:color w:val="367F00"/>
        </w:rPr>
      </w:pPr>
    </w:p>
    <w:p w14:paraId="01F26F0F" w14:textId="18E91B63" w:rsidR="008E0DC5" w:rsidRPr="002E3FC3" w:rsidRDefault="0097304A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 w:rsidR="002E3FC3" w:rsidRPr="002E3FC3">
        <w:rPr>
          <w:rFonts w:ascii="Avenir Next" w:hAnsi="Avenir Next" w:cstheme="minorHAnsi"/>
          <w:b/>
          <w:bCs/>
        </w:rPr>
        <w:t xml:space="preserve"> zoom link</w:t>
      </w:r>
    </w:p>
    <w:p w14:paraId="696EEA21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Join Zoom Meeting</w:t>
      </w:r>
    </w:p>
    <w:p w14:paraId="5F18EC52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https://us02web.zoom.us/j/3199695478?pwd=bUpXZW5VakxDMzlmNGlLR3d2Q0FDQT09</w:t>
      </w:r>
    </w:p>
    <w:p w14:paraId="5A2EFB0D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576205D3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Meeting ID: 319 969 5478</w:t>
      </w:r>
    </w:p>
    <w:p w14:paraId="66866344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Passcode: prayers</w:t>
      </w:r>
    </w:p>
    <w:p w14:paraId="69BB82A1" w14:textId="0F8FEE24" w:rsidR="008E0DC5" w:rsidRDefault="008E0DC5" w:rsidP="00112CC6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1FAFA230" w14:textId="77777777" w:rsidR="003D73E6" w:rsidRPr="008E0DC5" w:rsidRDefault="003D73E6" w:rsidP="00112CC6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678EF9C8" w14:textId="36C66187" w:rsidR="00D30D8F" w:rsidRPr="00934E5F" w:rsidRDefault="005345EA" w:rsidP="00051CBC">
      <w:pPr>
        <w:rPr>
          <w:rFonts w:ascii="Avenir Next" w:hAnsi="Avenir Next"/>
          <w:b/>
          <w:bCs/>
          <w:color w:val="000000" w:themeColor="text1"/>
          <w:sz w:val="22"/>
          <w:szCs w:val="22"/>
        </w:rPr>
      </w:pPr>
      <w:r w:rsidRPr="00934E5F">
        <w:rPr>
          <w:rFonts w:ascii="Avenir Next" w:hAnsi="Avenir Next" w:cstheme="minorHAnsi"/>
          <w:b/>
          <w:bCs/>
          <w:color w:val="000000"/>
          <w:sz w:val="22"/>
          <w:szCs w:val="22"/>
        </w:rPr>
        <w:t>Church YouTube channel</w:t>
      </w:r>
    </w:p>
    <w:p w14:paraId="13677FAA" w14:textId="159F3F9B" w:rsidR="00A153F9" w:rsidRPr="00934E5F" w:rsidRDefault="00C2106E" w:rsidP="00934E5F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The link below will take you to</w:t>
      </w:r>
      <w:r w:rsidR="001B0B4E" w:rsidRPr="00934E5F">
        <w:rPr>
          <w:rFonts w:ascii="Avenir Next" w:hAnsi="Avenir Next" w:cstheme="minorHAnsi"/>
          <w:color w:val="000000"/>
          <w:sz w:val="22"/>
          <w:szCs w:val="22"/>
        </w:rPr>
        <w:t xml:space="preserve"> the Church YouTube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channel.</w:t>
      </w:r>
    </w:p>
    <w:p w14:paraId="25028CA5" w14:textId="1957D8BB" w:rsidR="00A153F9" w:rsidRPr="00934E5F" w:rsidRDefault="00000000" w:rsidP="00A153F9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7" w:history="1"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bit.ly/2BjG1Je</w:t>
        </w:r>
      </w:hyperlink>
    </w:p>
    <w:p w14:paraId="764C55A2" w14:textId="6A22C78B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do not have a google account</w:t>
      </w:r>
      <w:r w:rsidR="00F61212" w:rsidRPr="00934E5F">
        <w:rPr>
          <w:rFonts w:ascii="Avenir Next" w:hAnsi="Avenir Next" w:cstheme="minorHAnsi"/>
          <w:color w:val="000000"/>
          <w:sz w:val="22"/>
          <w:szCs w:val="22"/>
        </w:rPr>
        <w:t>,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Default="00000000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8" w:history="1">
        <w:r w:rsidR="00D30D8F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youtu.be/wuoCvxnFnlA</w:t>
        </w:r>
      </w:hyperlink>
    </w:p>
    <w:p w14:paraId="37B358FB" w14:textId="77777777" w:rsidR="00D52E08" w:rsidRPr="00D52E08" w:rsidRDefault="00D52E08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</w:p>
    <w:p w14:paraId="78977627" w14:textId="6BE98DE4" w:rsidR="00555F29" w:rsidRPr="00E06274" w:rsidRDefault="008D5CC2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Course</w:t>
      </w:r>
      <w:r w:rsidR="00F61212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:</w:t>
      </w:r>
      <w:r w:rsidR="00F61212" w:rsidRPr="00E06274">
        <w:rPr>
          <w:rFonts w:ascii="Avenir Next" w:hAnsi="Avenir Next" w:cstheme="minorHAnsi"/>
          <w:color w:val="000000"/>
          <w:sz w:val="22"/>
          <w:szCs w:val="22"/>
        </w:rPr>
        <w:t> </w:t>
      </w:r>
      <w:r w:rsidR="00F61212" w:rsidRPr="00E06274">
        <w:rPr>
          <w:rFonts w:ascii="Avenir Next" w:eastAsia="Calibri" w:hAnsi="Avenir Next" w:cs="Calibri"/>
          <w:color w:val="000000"/>
          <w:sz w:val="22"/>
          <w:szCs w:val="22"/>
          <w:lang w:bidi="en-GB"/>
        </w:rPr>
        <w:t xml:space="preserve"> </w:t>
      </w:r>
      <w:r w:rsidR="00004C8A">
        <w:rPr>
          <w:rFonts w:ascii="Avenir Next" w:hAnsi="Avenir Next" w:cs="Arial"/>
          <w:color w:val="222222"/>
          <w:sz w:val="22"/>
          <w:szCs w:val="22"/>
          <w:lang w:bidi="en-GB"/>
        </w:rPr>
        <w:t>Remember all His benefits – Psalm 103:1-2</w:t>
      </w:r>
      <w:r w:rsidR="000262B6">
        <w:rPr>
          <w:rFonts w:ascii="Avenir Next" w:hAnsi="Avenir Next" w:cs="Arial"/>
          <w:color w:val="222222"/>
          <w:sz w:val="22"/>
          <w:szCs w:val="22"/>
          <w:lang w:bidi="en-GB"/>
        </w:rPr>
        <w:t>, Proverbs 3:5-6</w:t>
      </w:r>
    </w:p>
    <w:p w14:paraId="6C139E0D" w14:textId="677440F9" w:rsidR="00555F29" w:rsidRPr="00E06274" w:rsidRDefault="00C769EA" w:rsidP="00CD1E94">
      <w:pPr>
        <w:spacing w:after="160"/>
        <w:rPr>
          <w:rFonts w:ascii="Avenir Next" w:hAnsi="Avenir Next" w:cstheme="minorHAnsi"/>
          <w:color w:val="000000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Title</w:t>
      </w:r>
      <w:r w:rsidR="00DB5FC3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:  </w:t>
      </w:r>
      <w:r w:rsidR="00004C8A">
        <w:rPr>
          <w:rFonts w:ascii="Avenir Next" w:hAnsi="Avenir Next" w:cstheme="minorHAnsi"/>
          <w:color w:val="000000"/>
          <w:sz w:val="22"/>
          <w:szCs w:val="22"/>
        </w:rPr>
        <w:t xml:space="preserve">He </w:t>
      </w:r>
      <w:r w:rsidR="000262B6">
        <w:rPr>
          <w:rFonts w:ascii="Avenir Next" w:hAnsi="Avenir Next" w:cstheme="minorHAnsi"/>
          <w:color w:val="000000"/>
          <w:sz w:val="22"/>
          <w:szCs w:val="22"/>
        </w:rPr>
        <w:t>leads</w:t>
      </w:r>
    </w:p>
    <w:p w14:paraId="5BBECB0F" w14:textId="77777777" w:rsidR="002E3FC3" w:rsidRDefault="00D52E08" w:rsidP="002E3FC3">
      <w:pPr>
        <w:spacing w:after="160"/>
        <w:rPr>
          <w:rFonts w:ascii="Avenir Next Medium" w:hAnsi="Avenir Next Medium"/>
          <w:b/>
          <w:bCs/>
          <w:sz w:val="22"/>
          <w:szCs w:val="22"/>
          <w:lang w:bidi="en-GB"/>
        </w:rPr>
      </w:pPr>
      <w:r w:rsidRPr="00D52E08">
        <w:rPr>
          <w:rFonts w:ascii="Avenir Next Medium" w:hAnsi="Avenir Next Medium"/>
          <w:b/>
          <w:bCs/>
          <w:sz w:val="22"/>
          <w:szCs w:val="22"/>
          <w:lang w:bidi="en-GB"/>
        </w:rPr>
        <w:t xml:space="preserve">Focus for this week:  </w:t>
      </w:r>
    </w:p>
    <w:p w14:paraId="292B7C98" w14:textId="075A758D" w:rsidR="002E3FC3" w:rsidRDefault="006736A5" w:rsidP="00A631C0">
      <w:pPr>
        <w:rPr>
          <w:rFonts w:ascii="Avenir Next Medium" w:hAnsi="Avenir Next Medium"/>
          <w:sz w:val="22"/>
          <w:szCs w:val="22"/>
          <w:lang w:bidi="en-GB"/>
        </w:rPr>
      </w:pPr>
      <w:r>
        <w:rPr>
          <w:rFonts w:ascii="Avenir Next Medium" w:hAnsi="Avenir Next Medium"/>
          <w:sz w:val="22"/>
          <w:szCs w:val="22"/>
          <w:lang w:bidi="en-GB"/>
        </w:rPr>
        <w:t>Calling</w:t>
      </w:r>
      <w:r w:rsidR="00B77CA5">
        <w:rPr>
          <w:rFonts w:ascii="Avenir Next Medium" w:hAnsi="Avenir Next Medium"/>
          <w:sz w:val="22"/>
          <w:szCs w:val="22"/>
          <w:lang w:bidi="en-GB"/>
        </w:rPr>
        <w:t>:</w:t>
      </w:r>
    </w:p>
    <w:p w14:paraId="4E681585" w14:textId="19512B43" w:rsidR="00B77CA5" w:rsidRDefault="00B77CA5" w:rsidP="00A631C0">
      <w:pPr>
        <w:rPr>
          <w:rFonts w:ascii="Avenir Next Medium" w:hAnsi="Avenir Next Medium"/>
          <w:sz w:val="22"/>
          <w:szCs w:val="22"/>
          <w:lang w:bidi="en-GB"/>
        </w:rPr>
      </w:pPr>
      <w:r>
        <w:rPr>
          <w:rFonts w:ascii="Avenir Next Medium" w:hAnsi="Avenir Next Medium"/>
          <w:sz w:val="22"/>
          <w:szCs w:val="22"/>
          <w:lang w:bidi="en-GB"/>
        </w:rPr>
        <w:t xml:space="preserve">Please </w:t>
      </w:r>
      <w:r w:rsidR="006736A5">
        <w:rPr>
          <w:rFonts w:ascii="Avenir Next Medium" w:hAnsi="Avenir Next Medium"/>
          <w:sz w:val="22"/>
          <w:szCs w:val="22"/>
          <w:lang w:bidi="en-GB"/>
        </w:rPr>
        <w:t>encourage one another with</w:t>
      </w:r>
      <w:r>
        <w:rPr>
          <w:rFonts w:ascii="Avenir Next Medium" w:hAnsi="Avenir Next Medium"/>
          <w:sz w:val="22"/>
          <w:szCs w:val="22"/>
          <w:lang w:bidi="en-GB"/>
        </w:rPr>
        <w:t xml:space="preserve"> personal testimonies</w:t>
      </w:r>
      <w:r w:rsidR="006736A5">
        <w:rPr>
          <w:rFonts w:ascii="Avenir Next Medium" w:hAnsi="Avenir Next Medium"/>
          <w:sz w:val="22"/>
          <w:szCs w:val="22"/>
          <w:lang w:bidi="en-GB"/>
        </w:rPr>
        <w:t xml:space="preserve"> about God’s </w:t>
      </w:r>
      <w:r w:rsidR="000262B6">
        <w:rPr>
          <w:rFonts w:ascii="Avenir Next Medium" w:hAnsi="Avenir Next Medium"/>
          <w:sz w:val="22"/>
          <w:szCs w:val="22"/>
          <w:lang w:bidi="en-GB"/>
        </w:rPr>
        <w:t>leading.</w:t>
      </w:r>
    </w:p>
    <w:p w14:paraId="7BDDE6EE" w14:textId="0AF127E2" w:rsidR="00B77CA5" w:rsidRDefault="00B77CA5" w:rsidP="00A631C0">
      <w:pPr>
        <w:rPr>
          <w:rFonts w:ascii="Avenir Next Medium" w:hAnsi="Avenir Next Medium"/>
          <w:sz w:val="22"/>
          <w:szCs w:val="22"/>
          <w:lang w:bidi="en-GB"/>
        </w:rPr>
      </w:pPr>
    </w:p>
    <w:p w14:paraId="345C6489" w14:textId="77777777" w:rsidR="006736A5" w:rsidRDefault="006736A5">
      <w:pPr>
        <w:rPr>
          <w:rFonts w:ascii="Avenir Next Medium" w:hAnsi="Avenir Next Medium"/>
          <w:sz w:val="22"/>
          <w:szCs w:val="22"/>
          <w:lang w:bidi="en-GB"/>
        </w:rPr>
      </w:pPr>
    </w:p>
    <w:sectPr w:rsidR="006736A5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782B8" w14:textId="77777777" w:rsidR="00CF37CF" w:rsidRDefault="00CF37CF" w:rsidP="00CE41A8">
      <w:r>
        <w:separator/>
      </w:r>
    </w:p>
  </w:endnote>
  <w:endnote w:type="continuationSeparator" w:id="0">
    <w:p w14:paraId="688064A0" w14:textId="77777777" w:rsidR="00CF37CF" w:rsidRDefault="00CF37CF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F1D60" w14:textId="77777777" w:rsidR="00CF37CF" w:rsidRDefault="00CF37CF" w:rsidP="00CE41A8">
      <w:r>
        <w:separator/>
      </w:r>
    </w:p>
  </w:footnote>
  <w:footnote w:type="continuationSeparator" w:id="0">
    <w:p w14:paraId="2477590A" w14:textId="77777777" w:rsidR="00CF37CF" w:rsidRDefault="00CF37CF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C79C1"/>
    <w:multiLevelType w:val="hybridMultilevel"/>
    <w:tmpl w:val="5F0CAC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211171">
    <w:abstractNumId w:val="26"/>
  </w:num>
  <w:num w:numId="2" w16cid:durableId="952982847">
    <w:abstractNumId w:val="24"/>
  </w:num>
  <w:num w:numId="3" w16cid:durableId="881484437">
    <w:abstractNumId w:val="20"/>
  </w:num>
  <w:num w:numId="4" w16cid:durableId="1200893058">
    <w:abstractNumId w:val="5"/>
  </w:num>
  <w:num w:numId="5" w16cid:durableId="132916516">
    <w:abstractNumId w:val="14"/>
  </w:num>
  <w:num w:numId="6" w16cid:durableId="1818761689">
    <w:abstractNumId w:val="32"/>
  </w:num>
  <w:num w:numId="7" w16cid:durableId="1190607903">
    <w:abstractNumId w:val="28"/>
  </w:num>
  <w:num w:numId="8" w16cid:durableId="127630317">
    <w:abstractNumId w:val="2"/>
  </w:num>
  <w:num w:numId="9" w16cid:durableId="61877435">
    <w:abstractNumId w:val="13"/>
  </w:num>
  <w:num w:numId="10" w16cid:durableId="488056010">
    <w:abstractNumId w:val="23"/>
  </w:num>
  <w:num w:numId="11" w16cid:durableId="848251290">
    <w:abstractNumId w:val="0"/>
  </w:num>
  <w:num w:numId="12" w16cid:durableId="1663660375">
    <w:abstractNumId w:val="11"/>
  </w:num>
  <w:num w:numId="13" w16cid:durableId="436103149">
    <w:abstractNumId w:val="10"/>
  </w:num>
  <w:num w:numId="14" w16cid:durableId="1833907263">
    <w:abstractNumId w:val="1"/>
  </w:num>
  <w:num w:numId="15" w16cid:durableId="1055932553">
    <w:abstractNumId w:val="6"/>
  </w:num>
  <w:num w:numId="16" w16cid:durableId="1243951908">
    <w:abstractNumId w:val="7"/>
  </w:num>
  <w:num w:numId="17" w16cid:durableId="806433246">
    <w:abstractNumId w:val="21"/>
  </w:num>
  <w:num w:numId="18" w16cid:durableId="687371071">
    <w:abstractNumId w:val="31"/>
  </w:num>
  <w:num w:numId="19" w16cid:durableId="1336568632">
    <w:abstractNumId w:val="22"/>
  </w:num>
  <w:num w:numId="20" w16cid:durableId="1091896277">
    <w:abstractNumId w:val="29"/>
  </w:num>
  <w:num w:numId="21" w16cid:durableId="1803502087">
    <w:abstractNumId w:val="4"/>
  </w:num>
  <w:num w:numId="22" w16cid:durableId="824013343">
    <w:abstractNumId w:val="30"/>
  </w:num>
  <w:num w:numId="23" w16cid:durableId="1296375271">
    <w:abstractNumId w:val="12"/>
  </w:num>
  <w:num w:numId="24" w16cid:durableId="1795709040">
    <w:abstractNumId w:val="9"/>
  </w:num>
  <w:num w:numId="25" w16cid:durableId="1916620988">
    <w:abstractNumId w:val="16"/>
  </w:num>
  <w:num w:numId="26" w16cid:durableId="1859197534">
    <w:abstractNumId w:val="17"/>
  </w:num>
  <w:num w:numId="27" w16cid:durableId="979114046">
    <w:abstractNumId w:val="18"/>
  </w:num>
  <w:num w:numId="28" w16cid:durableId="1229532203">
    <w:abstractNumId w:val="19"/>
  </w:num>
  <w:num w:numId="29" w16cid:durableId="15498068">
    <w:abstractNumId w:val="3"/>
  </w:num>
  <w:num w:numId="30" w16cid:durableId="995914710">
    <w:abstractNumId w:val="8"/>
  </w:num>
  <w:num w:numId="31" w16cid:durableId="63643652">
    <w:abstractNumId w:val="27"/>
  </w:num>
  <w:num w:numId="32" w16cid:durableId="86851326">
    <w:abstractNumId w:val="15"/>
  </w:num>
  <w:num w:numId="33" w16cid:durableId="710811221">
    <w:abstractNumId w:val="2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20BD"/>
    <w:rsid w:val="000A54DA"/>
    <w:rsid w:val="000A6B17"/>
    <w:rsid w:val="000B0AFF"/>
    <w:rsid w:val="000B0D59"/>
    <w:rsid w:val="000B1081"/>
    <w:rsid w:val="000B10D7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642A"/>
    <w:rsid w:val="002D3849"/>
    <w:rsid w:val="002D46C1"/>
    <w:rsid w:val="002D6CAC"/>
    <w:rsid w:val="002E078E"/>
    <w:rsid w:val="002E3FC3"/>
    <w:rsid w:val="002E4237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661C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3151"/>
    <w:rsid w:val="00713FEC"/>
    <w:rsid w:val="00722B83"/>
    <w:rsid w:val="00725A08"/>
    <w:rsid w:val="00726C1B"/>
    <w:rsid w:val="0072702A"/>
    <w:rsid w:val="00730D32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1DC1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4E5F"/>
    <w:rsid w:val="00940BD7"/>
    <w:rsid w:val="00942285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1186"/>
    <w:rsid w:val="00A71FAB"/>
    <w:rsid w:val="00A724EF"/>
    <w:rsid w:val="00A76C30"/>
    <w:rsid w:val="00A82602"/>
    <w:rsid w:val="00A86A8A"/>
    <w:rsid w:val="00A879DC"/>
    <w:rsid w:val="00A92265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27F8"/>
    <w:rsid w:val="00AD307C"/>
    <w:rsid w:val="00AD65FD"/>
    <w:rsid w:val="00AD6A27"/>
    <w:rsid w:val="00AD7CB1"/>
    <w:rsid w:val="00AE0BB7"/>
    <w:rsid w:val="00AE0EB2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6E85"/>
    <w:rsid w:val="00B674BB"/>
    <w:rsid w:val="00B71507"/>
    <w:rsid w:val="00B715F9"/>
    <w:rsid w:val="00B721B6"/>
    <w:rsid w:val="00B724AF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70C69"/>
    <w:rsid w:val="00C741E6"/>
    <w:rsid w:val="00C769EA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4DC2"/>
    <w:rsid w:val="00D15427"/>
    <w:rsid w:val="00D201C9"/>
    <w:rsid w:val="00D21EC5"/>
    <w:rsid w:val="00D2458E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A3B"/>
    <w:rsid w:val="00DE2248"/>
    <w:rsid w:val="00DE52B3"/>
    <w:rsid w:val="00DF07F1"/>
    <w:rsid w:val="00DF1065"/>
    <w:rsid w:val="00DF4DDB"/>
    <w:rsid w:val="00DF5464"/>
    <w:rsid w:val="00DF6C35"/>
    <w:rsid w:val="00DF731F"/>
    <w:rsid w:val="00E01C23"/>
    <w:rsid w:val="00E0224B"/>
    <w:rsid w:val="00E045E8"/>
    <w:rsid w:val="00E06274"/>
    <w:rsid w:val="00E071D8"/>
    <w:rsid w:val="00E11817"/>
    <w:rsid w:val="00E11F1C"/>
    <w:rsid w:val="00E22145"/>
    <w:rsid w:val="00E2297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4DC3"/>
    <w:rsid w:val="00E56BD6"/>
    <w:rsid w:val="00E60380"/>
    <w:rsid w:val="00E67125"/>
    <w:rsid w:val="00E720AB"/>
    <w:rsid w:val="00E7733F"/>
    <w:rsid w:val="00E77885"/>
    <w:rsid w:val="00E77E8C"/>
    <w:rsid w:val="00E845BB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A7329"/>
    <w:rsid w:val="00FB03B1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B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2-08-22T18:35:00Z</dcterms:created>
  <dcterms:modified xsi:type="dcterms:W3CDTF">2022-08-22T18:35:00Z</dcterms:modified>
</cp:coreProperties>
</file>